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entral</w:t>
      </w:r>
      <w:r>
        <w:t xml:space="preserve"> </w:t>
      </w:r>
      <w:r>
        <w:t xml:space="preserve">African</w:t>
      </w:r>
      <w:r>
        <w:t xml:space="preserve"> </w:t>
      </w:r>
      <w:r>
        <w:t xml:space="preserve">Republic</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entral African Republic received a score of 42.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entral African Republic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entral African Republic received a score of</w:t>
      </w:r>
      <w:r>
        <w:t xml:space="preserve"> </w:t>
      </w:r>
      <w:r>
        <w:rPr>
          <w:bCs/>
          <w:b/>
        </w:rPr>
        <w:t xml:space="preserve">58.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entral African Republic received a score of 6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entral African Republic received a score of 10.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entral African Republic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entral African Republic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entral African Republic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entral African Republic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entral African Republic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entral African Republic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entral African Republic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entral African Republic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entral African Republic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entral African Republic received a score of 0.2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entral African Republic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entral African Republic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entral African Republic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entral%20African%20Republic%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entral%20African%20Republic%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entral%20African%20Republic%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entral%20African%20Republic%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entral%20African%20Republic%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entral%20African%20Republic%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entral%20African%20Republic%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entral%20African%20Republic%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entral%20African%20Republic%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entral%20African%20Republic%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entral%20African%20Republic%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entral%20African%20Republic%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entral%20African%20Republic%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entral%20African%20Republic%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entral%20African%20Republic%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entral%20African%20Republic%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entral%20African%20Republic%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1993, 1995, 200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6, 2016, 201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3:02Z</dcterms:created>
  <dcterms:modified xsi:type="dcterms:W3CDTF">2024-01-16T17:3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entral African Republic Country Report</vt:lpwstr>
  </property>
</Properties>
</file>